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161245CD" w:rsidR="00A81EC5" w:rsidRDefault="00DE6296">
      <w:pPr>
        <w:pStyle w:val="Title"/>
      </w:pPr>
      <w:r>
        <w:t xml:space="preserve">Feedback for Project Number </w:t>
      </w:r>
      <w:r w:rsidR="00952313">
        <w:t>28</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3649AE26" w14:textId="30E41F42" w:rsidR="00A81EC5" w:rsidRDefault="00DE6296" w:rsidP="00952313">
      <w:pPr>
        <w:pStyle w:val="FirstParagraph"/>
        <w:rPr>
          <w:b/>
        </w:rPr>
      </w:pPr>
      <w:r>
        <w:rPr>
          <w:b/>
        </w:rPr>
        <w:t>What is their topic on</w:t>
      </w:r>
      <w:r w:rsidR="00952313">
        <w:rPr>
          <w:b/>
        </w:rPr>
        <w:t>?</w:t>
      </w:r>
    </w:p>
    <w:p w14:paraId="3A8FF521" w14:textId="4277E609" w:rsidR="00952313" w:rsidRPr="00952313" w:rsidRDefault="00952313" w:rsidP="00952313">
      <w:pPr>
        <w:pStyle w:val="BodyText"/>
      </w:pPr>
      <w:r>
        <w:t>The title for this project was Etsy product price analysis.  The title was consistent with the presentation since the researcher was analyzing whether some earrings were priced accordingly when compared to similar products on the shopping site.</w:t>
      </w:r>
    </w:p>
    <w:p w14:paraId="43AAC098" w14:textId="5073E1A8" w:rsidR="00A81EC5" w:rsidRDefault="00DE6296">
      <w:pPr>
        <w:pStyle w:val="FirstParagraph"/>
        <w:rPr>
          <w:b/>
        </w:rPr>
      </w:pPr>
      <w:r>
        <w:rPr>
          <w:b/>
        </w:rPr>
        <w:t>Are the objectives of the project clearly identifiable?</w:t>
      </w:r>
    </w:p>
    <w:p w14:paraId="5864305D" w14:textId="2C8E88FE" w:rsidR="00952313" w:rsidRPr="00952313" w:rsidRDefault="00952313" w:rsidP="00952313">
      <w:pPr>
        <w:pStyle w:val="BodyText"/>
      </w:pPr>
      <w:r>
        <w:t xml:space="preserve">The researcher wanted to study the prices of several different type of clay earring on the shopping site Etsy to decide whether his earrings were priced accordingly.  The researcher had originally wanted to analyze the product reviews on Etsy, however that proved to challenging so he pivoted to doing a price analysis.  The researcher wanted to establish whether his earrings where </w:t>
      </w:r>
      <w:r w:rsidR="004B2FFC">
        <w:t>worth the money when compared to similar products on Etsy.</w:t>
      </w:r>
    </w:p>
    <w:p w14:paraId="3D588618" w14:textId="0ACB4BDC" w:rsidR="00A81EC5" w:rsidRDefault="00DE6296" w:rsidP="004B2FFC">
      <w:pPr>
        <w:pStyle w:val="FirstParagraph"/>
        <w:rPr>
          <w:b/>
        </w:rPr>
      </w:pPr>
      <w:r>
        <w:rPr>
          <w:b/>
        </w:rPr>
        <w:t>What data are used?</w:t>
      </w:r>
    </w:p>
    <w:p w14:paraId="3429FC88" w14:textId="4C4EE360" w:rsidR="004B2FFC" w:rsidRPr="004B2FFC" w:rsidRDefault="004B2FFC" w:rsidP="004B2FFC">
      <w:pPr>
        <w:pStyle w:val="BodyText"/>
      </w:pPr>
      <w:r>
        <w:t>The researcher only used Etsy to scrape his data from and imported the raw data in R to create a data frame and run his analysis of the different prices on several different types of clay earrings.</w:t>
      </w:r>
    </w:p>
    <w:p w14:paraId="081D13E6" w14:textId="0975BC42" w:rsidR="00A81EC5" w:rsidRDefault="00DE6296">
      <w:pPr>
        <w:pStyle w:val="FirstParagraph"/>
        <w:rPr>
          <w:b/>
        </w:rPr>
      </w:pPr>
      <w:r>
        <w:rPr>
          <w:b/>
        </w:rPr>
        <w:t>What is your overall impression of the project?</w:t>
      </w:r>
    </w:p>
    <w:p w14:paraId="04C3F66A" w14:textId="00C48FB7" w:rsidR="004B2FFC" w:rsidRPr="004B2FFC" w:rsidRDefault="004B2FFC" w:rsidP="004B2FFC">
      <w:pPr>
        <w:pStyle w:val="BodyText"/>
      </w:pPr>
      <w:r>
        <w:t xml:space="preserve">Overall, the project was simple and easily accomplished.  The researched faced some challenges </w:t>
      </w:r>
      <w:proofErr w:type="gramStart"/>
      <w:r>
        <w:t>early on in the</w:t>
      </w:r>
      <w:proofErr w:type="gramEnd"/>
      <w:r>
        <w:t xml:space="preserve"> </w:t>
      </w:r>
      <w:r w:rsidR="008113C6">
        <w:t>project but</w:t>
      </w:r>
      <w:r>
        <w:t xml:space="preserve"> was able to pivot and change direction in order to come to a successful conclusion.</w:t>
      </w:r>
    </w:p>
    <w:p w14:paraId="5E91157A" w14:textId="6AD3368D" w:rsidR="00A81EC5" w:rsidRDefault="00DE6296">
      <w:pPr>
        <w:pStyle w:val="BodyText"/>
        <w:rPr>
          <w:b/>
        </w:rPr>
      </w:pPr>
      <w:r>
        <w:rPr>
          <w:b/>
        </w:rPr>
        <w:lastRenderedPageBreak/>
        <w:t xml:space="preserve">Other encouragements/critiques you would like to provide to your colleague </w:t>
      </w:r>
      <w:proofErr w:type="gramStart"/>
      <w:r>
        <w:rPr>
          <w:b/>
        </w:rPr>
        <w:t>in order for</w:t>
      </w:r>
      <w:proofErr w:type="gramEnd"/>
      <w:r>
        <w:rPr>
          <w:b/>
        </w:rPr>
        <w:t xml:space="preserve"> them to have a more refined project.</w:t>
      </w:r>
      <w:bookmarkEnd w:id="1"/>
    </w:p>
    <w:p w14:paraId="43E0B7B5" w14:textId="47727B4B" w:rsidR="004B2FFC" w:rsidRDefault="008113C6">
      <w:pPr>
        <w:pStyle w:val="BodyText"/>
      </w:pPr>
      <w:r>
        <w:t xml:space="preserve">The presentation was well done but I felt that the researcher could have spoken a bit more clearly and made the presentation a bit more concise.  The boxplot that the researcher was able to produce was a great touch and an excellent way to display the results of the data analysis.  I really liked how the researcher picked a random sample from his data set and made sure to mention any outliers present.  Maybe next time, the researcher should try to stay on topic and speak a little louder because it was a little hard to understand what he was saying.  Overall, it was a job well done and I have to concur that the videos from the </w:t>
      </w:r>
      <w:proofErr w:type="spellStart"/>
      <w:r>
        <w:t>Dataslice</w:t>
      </w:r>
      <w:proofErr w:type="spellEnd"/>
      <w:r>
        <w:t xml:space="preserve"> </w:t>
      </w:r>
      <w:proofErr w:type="spellStart"/>
      <w:r>
        <w:t>youtube</w:t>
      </w:r>
      <w:proofErr w:type="spellEnd"/>
      <w:r>
        <w:t xml:space="preserve"> channel were extremely helpful.</w:t>
      </w:r>
    </w:p>
    <w:sectPr w:rsidR="004B2F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B8980" w14:textId="77777777" w:rsidR="009B7634" w:rsidRDefault="009B7634">
      <w:pPr>
        <w:spacing w:after="0"/>
      </w:pPr>
      <w:r>
        <w:separator/>
      </w:r>
    </w:p>
  </w:endnote>
  <w:endnote w:type="continuationSeparator" w:id="0">
    <w:p w14:paraId="2A90C416" w14:textId="77777777" w:rsidR="009B7634" w:rsidRDefault="009B76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E1DF1" w14:textId="77777777" w:rsidR="009B7634" w:rsidRDefault="009B7634">
      <w:r>
        <w:separator/>
      </w:r>
    </w:p>
  </w:footnote>
  <w:footnote w:type="continuationSeparator" w:id="0">
    <w:p w14:paraId="6C868932" w14:textId="77777777" w:rsidR="009B7634" w:rsidRDefault="009B76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B2FFC"/>
    <w:rsid w:val="004E29B3"/>
    <w:rsid w:val="00590D07"/>
    <w:rsid w:val="00784D58"/>
    <w:rsid w:val="008113C6"/>
    <w:rsid w:val="008D6863"/>
    <w:rsid w:val="00952313"/>
    <w:rsid w:val="009B7634"/>
    <w:rsid w:val="00A81EC5"/>
    <w:rsid w:val="00B86B75"/>
    <w:rsid w:val="00BC48D5"/>
    <w:rsid w:val="00C36279"/>
    <w:rsid w:val="00C50087"/>
    <w:rsid w:val="00CF3165"/>
    <w:rsid w:val="00DE6296"/>
    <w:rsid w:val="00E315A3"/>
    <w:rsid w:val="00E331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489</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Adriana Ochoa</dc:creator>
  <cp:keywords/>
  <cp:lastModifiedBy>Adriana Ochoa</cp:lastModifiedBy>
  <cp:revision>2</cp:revision>
  <dcterms:created xsi:type="dcterms:W3CDTF">2022-03-24T22:12:00Z</dcterms:created>
  <dcterms:modified xsi:type="dcterms:W3CDTF">2022-03-24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